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05A8D" w14:textId="144D82F7" w:rsidR="00AE5208" w:rsidRDefault="00AE5208"/>
    <w:p w14:paraId="2DDE16C0" w14:textId="4E975084" w:rsidR="00AE5208" w:rsidRPr="00AE5208" w:rsidRDefault="00AE5208" w:rsidP="00AE5208">
      <w:pPr>
        <w:jc w:val="center"/>
        <w:rPr>
          <w:b/>
          <w:bCs/>
          <w:sz w:val="36"/>
          <w:szCs w:val="36"/>
        </w:rPr>
      </w:pPr>
      <w:r w:rsidRPr="00AE5208">
        <w:rPr>
          <w:b/>
          <w:bCs/>
          <w:sz w:val="36"/>
          <w:szCs w:val="36"/>
        </w:rPr>
        <w:t>Know, Record, Share</w:t>
      </w:r>
    </w:p>
    <w:p w14:paraId="0FFD332C" w14:textId="7FA748CD" w:rsidR="00AE5208" w:rsidRDefault="00EE7B56" w:rsidP="00AE520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me Blood Pressure Monitoring Machine Cleansing Log</w:t>
      </w:r>
    </w:p>
    <w:p w14:paraId="47740B6A" w14:textId="49E6B341" w:rsidR="00AE5208" w:rsidRDefault="00AE5208" w:rsidP="00AE5208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10"/>
        <w:gridCol w:w="1316"/>
        <w:gridCol w:w="1318"/>
        <w:gridCol w:w="1346"/>
        <w:gridCol w:w="1319"/>
        <w:gridCol w:w="1331"/>
      </w:tblGrid>
      <w:tr w:rsidR="00C15F04" w14:paraId="4DDF9234" w14:textId="77777777" w:rsidTr="00C15F04">
        <w:trPr>
          <w:jc w:val="center"/>
        </w:trPr>
        <w:tc>
          <w:tcPr>
            <w:tcW w:w="1310" w:type="dxa"/>
          </w:tcPr>
          <w:p w14:paraId="7549BB67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DATE</w:t>
            </w:r>
          </w:p>
        </w:tc>
        <w:tc>
          <w:tcPr>
            <w:tcW w:w="1316" w:type="dxa"/>
          </w:tcPr>
          <w:p w14:paraId="28A76152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MACHINE NUMBER</w:t>
            </w:r>
          </w:p>
        </w:tc>
        <w:tc>
          <w:tcPr>
            <w:tcW w:w="1318" w:type="dxa"/>
          </w:tcPr>
          <w:p w14:paraId="384D46DB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DATE RETURNED</w:t>
            </w:r>
          </w:p>
        </w:tc>
        <w:tc>
          <w:tcPr>
            <w:tcW w:w="1346" w:type="dxa"/>
          </w:tcPr>
          <w:p w14:paraId="07A3FEA7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CLEANING COMPLETED</w:t>
            </w:r>
          </w:p>
        </w:tc>
        <w:tc>
          <w:tcPr>
            <w:tcW w:w="1319" w:type="dxa"/>
          </w:tcPr>
          <w:p w14:paraId="396CFDE6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SIGNATURE</w:t>
            </w:r>
          </w:p>
        </w:tc>
        <w:tc>
          <w:tcPr>
            <w:tcW w:w="1331" w:type="dxa"/>
          </w:tcPr>
          <w:p w14:paraId="255520FF" w14:textId="77777777" w:rsidR="00C15F04" w:rsidRPr="00F7200A" w:rsidRDefault="00C15F04" w:rsidP="005D616C">
            <w:pPr>
              <w:jc w:val="center"/>
              <w:rPr>
                <w:b/>
              </w:rPr>
            </w:pPr>
            <w:r w:rsidRPr="00F7200A">
              <w:rPr>
                <w:b/>
              </w:rPr>
              <w:t>COMMENTS</w:t>
            </w:r>
          </w:p>
        </w:tc>
      </w:tr>
      <w:tr w:rsidR="00C15F04" w14:paraId="17082839" w14:textId="77777777" w:rsidTr="00C15F04">
        <w:trPr>
          <w:jc w:val="center"/>
        </w:trPr>
        <w:tc>
          <w:tcPr>
            <w:tcW w:w="1310" w:type="dxa"/>
          </w:tcPr>
          <w:p w14:paraId="14F8BE3E" w14:textId="77777777" w:rsidR="00C15F04" w:rsidRDefault="00C15F04" w:rsidP="005D616C"/>
        </w:tc>
        <w:tc>
          <w:tcPr>
            <w:tcW w:w="1316" w:type="dxa"/>
          </w:tcPr>
          <w:p w14:paraId="25A712D6" w14:textId="77777777" w:rsidR="00C15F04" w:rsidRDefault="00C15F04" w:rsidP="005D616C"/>
        </w:tc>
        <w:tc>
          <w:tcPr>
            <w:tcW w:w="1318" w:type="dxa"/>
          </w:tcPr>
          <w:p w14:paraId="158A6C11" w14:textId="77777777" w:rsidR="00C15F04" w:rsidRDefault="00C15F04" w:rsidP="005D616C"/>
        </w:tc>
        <w:tc>
          <w:tcPr>
            <w:tcW w:w="1346" w:type="dxa"/>
          </w:tcPr>
          <w:p w14:paraId="7A609739" w14:textId="77777777" w:rsidR="00C15F04" w:rsidRDefault="00C15F04" w:rsidP="005D616C"/>
        </w:tc>
        <w:tc>
          <w:tcPr>
            <w:tcW w:w="1319" w:type="dxa"/>
          </w:tcPr>
          <w:p w14:paraId="669657BF" w14:textId="77777777" w:rsidR="00C15F04" w:rsidRDefault="00C15F04" w:rsidP="005D616C"/>
        </w:tc>
        <w:tc>
          <w:tcPr>
            <w:tcW w:w="1331" w:type="dxa"/>
          </w:tcPr>
          <w:p w14:paraId="30B125E9" w14:textId="77777777" w:rsidR="00C15F04" w:rsidRDefault="00C15F04" w:rsidP="005D616C"/>
        </w:tc>
      </w:tr>
      <w:tr w:rsidR="00C15F04" w14:paraId="7A47452F" w14:textId="77777777" w:rsidTr="00C15F04">
        <w:trPr>
          <w:jc w:val="center"/>
        </w:trPr>
        <w:tc>
          <w:tcPr>
            <w:tcW w:w="1310" w:type="dxa"/>
          </w:tcPr>
          <w:p w14:paraId="2EFBDE9C" w14:textId="77777777" w:rsidR="00C15F04" w:rsidRDefault="00C15F04" w:rsidP="005D616C"/>
        </w:tc>
        <w:tc>
          <w:tcPr>
            <w:tcW w:w="1316" w:type="dxa"/>
          </w:tcPr>
          <w:p w14:paraId="0F97E097" w14:textId="77777777" w:rsidR="00C15F04" w:rsidRDefault="00C15F04" w:rsidP="005D616C"/>
        </w:tc>
        <w:tc>
          <w:tcPr>
            <w:tcW w:w="1318" w:type="dxa"/>
          </w:tcPr>
          <w:p w14:paraId="508FB322" w14:textId="77777777" w:rsidR="00C15F04" w:rsidRDefault="00C15F04" w:rsidP="005D616C"/>
        </w:tc>
        <w:tc>
          <w:tcPr>
            <w:tcW w:w="1346" w:type="dxa"/>
          </w:tcPr>
          <w:p w14:paraId="33D7F49F" w14:textId="77777777" w:rsidR="00C15F04" w:rsidRDefault="00C15F04" w:rsidP="005D616C"/>
        </w:tc>
        <w:tc>
          <w:tcPr>
            <w:tcW w:w="1319" w:type="dxa"/>
          </w:tcPr>
          <w:p w14:paraId="7ED0465C" w14:textId="77777777" w:rsidR="00C15F04" w:rsidRDefault="00C15F04" w:rsidP="005D616C"/>
        </w:tc>
        <w:tc>
          <w:tcPr>
            <w:tcW w:w="1331" w:type="dxa"/>
          </w:tcPr>
          <w:p w14:paraId="17282605" w14:textId="77777777" w:rsidR="00C15F04" w:rsidRDefault="00C15F04" w:rsidP="005D616C"/>
        </w:tc>
      </w:tr>
      <w:tr w:rsidR="00C15F04" w14:paraId="576A535F" w14:textId="77777777" w:rsidTr="00C15F04">
        <w:trPr>
          <w:jc w:val="center"/>
        </w:trPr>
        <w:tc>
          <w:tcPr>
            <w:tcW w:w="1310" w:type="dxa"/>
          </w:tcPr>
          <w:p w14:paraId="1B362532" w14:textId="77777777" w:rsidR="00C15F04" w:rsidRDefault="00C15F04" w:rsidP="005D616C"/>
        </w:tc>
        <w:tc>
          <w:tcPr>
            <w:tcW w:w="1316" w:type="dxa"/>
          </w:tcPr>
          <w:p w14:paraId="073DB23B" w14:textId="77777777" w:rsidR="00C15F04" w:rsidRDefault="00C15F04" w:rsidP="005D616C"/>
        </w:tc>
        <w:tc>
          <w:tcPr>
            <w:tcW w:w="1318" w:type="dxa"/>
          </w:tcPr>
          <w:p w14:paraId="64EB2459" w14:textId="77777777" w:rsidR="00C15F04" w:rsidRDefault="00C15F04" w:rsidP="005D616C"/>
        </w:tc>
        <w:tc>
          <w:tcPr>
            <w:tcW w:w="1346" w:type="dxa"/>
          </w:tcPr>
          <w:p w14:paraId="2BDE5CE6" w14:textId="77777777" w:rsidR="00C15F04" w:rsidRDefault="00C15F04" w:rsidP="005D616C"/>
        </w:tc>
        <w:tc>
          <w:tcPr>
            <w:tcW w:w="1319" w:type="dxa"/>
          </w:tcPr>
          <w:p w14:paraId="0C9EB2FB" w14:textId="77777777" w:rsidR="00C15F04" w:rsidRDefault="00C15F04" w:rsidP="005D616C"/>
        </w:tc>
        <w:tc>
          <w:tcPr>
            <w:tcW w:w="1331" w:type="dxa"/>
          </w:tcPr>
          <w:p w14:paraId="3F450F57" w14:textId="77777777" w:rsidR="00C15F04" w:rsidRDefault="00C15F04" w:rsidP="005D616C"/>
        </w:tc>
      </w:tr>
      <w:tr w:rsidR="00C15F04" w14:paraId="4BD6A0DB" w14:textId="77777777" w:rsidTr="00C15F04">
        <w:trPr>
          <w:jc w:val="center"/>
        </w:trPr>
        <w:tc>
          <w:tcPr>
            <w:tcW w:w="1310" w:type="dxa"/>
          </w:tcPr>
          <w:p w14:paraId="250D4A64" w14:textId="77777777" w:rsidR="00C15F04" w:rsidRDefault="00C15F04" w:rsidP="005D616C"/>
        </w:tc>
        <w:tc>
          <w:tcPr>
            <w:tcW w:w="1316" w:type="dxa"/>
          </w:tcPr>
          <w:p w14:paraId="09EBA0DE" w14:textId="77777777" w:rsidR="00C15F04" w:rsidRDefault="00C15F04" w:rsidP="005D616C"/>
        </w:tc>
        <w:tc>
          <w:tcPr>
            <w:tcW w:w="1318" w:type="dxa"/>
          </w:tcPr>
          <w:p w14:paraId="2F872384" w14:textId="77777777" w:rsidR="00C15F04" w:rsidRDefault="00C15F04" w:rsidP="005D616C"/>
        </w:tc>
        <w:tc>
          <w:tcPr>
            <w:tcW w:w="1346" w:type="dxa"/>
          </w:tcPr>
          <w:p w14:paraId="6E6A41A3" w14:textId="77777777" w:rsidR="00C15F04" w:rsidRDefault="00C15F04" w:rsidP="005D616C"/>
        </w:tc>
        <w:tc>
          <w:tcPr>
            <w:tcW w:w="1319" w:type="dxa"/>
          </w:tcPr>
          <w:p w14:paraId="7D64FD60" w14:textId="77777777" w:rsidR="00C15F04" w:rsidRDefault="00C15F04" w:rsidP="005D616C"/>
        </w:tc>
        <w:tc>
          <w:tcPr>
            <w:tcW w:w="1331" w:type="dxa"/>
          </w:tcPr>
          <w:p w14:paraId="2659531F" w14:textId="77777777" w:rsidR="00C15F04" w:rsidRDefault="00C15F04" w:rsidP="005D616C"/>
        </w:tc>
      </w:tr>
      <w:tr w:rsidR="00C15F04" w14:paraId="00848AED" w14:textId="77777777" w:rsidTr="00C15F04">
        <w:trPr>
          <w:jc w:val="center"/>
        </w:trPr>
        <w:tc>
          <w:tcPr>
            <w:tcW w:w="1310" w:type="dxa"/>
          </w:tcPr>
          <w:p w14:paraId="03E5CE2D" w14:textId="77777777" w:rsidR="00C15F04" w:rsidRDefault="00C15F04" w:rsidP="005D616C"/>
        </w:tc>
        <w:tc>
          <w:tcPr>
            <w:tcW w:w="1316" w:type="dxa"/>
          </w:tcPr>
          <w:p w14:paraId="222334F2" w14:textId="77777777" w:rsidR="00C15F04" w:rsidRDefault="00C15F04" w:rsidP="005D616C"/>
        </w:tc>
        <w:tc>
          <w:tcPr>
            <w:tcW w:w="1318" w:type="dxa"/>
          </w:tcPr>
          <w:p w14:paraId="3BB2DBEA" w14:textId="77777777" w:rsidR="00C15F04" w:rsidRDefault="00C15F04" w:rsidP="005D616C"/>
        </w:tc>
        <w:tc>
          <w:tcPr>
            <w:tcW w:w="1346" w:type="dxa"/>
          </w:tcPr>
          <w:p w14:paraId="57AB7C18" w14:textId="77777777" w:rsidR="00C15F04" w:rsidRDefault="00C15F04" w:rsidP="005D616C"/>
        </w:tc>
        <w:tc>
          <w:tcPr>
            <w:tcW w:w="1319" w:type="dxa"/>
          </w:tcPr>
          <w:p w14:paraId="68C4879F" w14:textId="77777777" w:rsidR="00C15F04" w:rsidRDefault="00C15F04" w:rsidP="005D616C"/>
        </w:tc>
        <w:tc>
          <w:tcPr>
            <w:tcW w:w="1331" w:type="dxa"/>
          </w:tcPr>
          <w:p w14:paraId="5693D5F9" w14:textId="77777777" w:rsidR="00C15F04" w:rsidRDefault="00C15F04" w:rsidP="005D616C"/>
        </w:tc>
      </w:tr>
      <w:tr w:rsidR="00C15F04" w14:paraId="23421CB9" w14:textId="77777777" w:rsidTr="00C15F04">
        <w:trPr>
          <w:jc w:val="center"/>
        </w:trPr>
        <w:tc>
          <w:tcPr>
            <w:tcW w:w="1310" w:type="dxa"/>
          </w:tcPr>
          <w:p w14:paraId="77D254ED" w14:textId="77777777" w:rsidR="00C15F04" w:rsidRDefault="00C15F04" w:rsidP="005D616C"/>
        </w:tc>
        <w:tc>
          <w:tcPr>
            <w:tcW w:w="1316" w:type="dxa"/>
          </w:tcPr>
          <w:p w14:paraId="5B10F618" w14:textId="77777777" w:rsidR="00C15F04" w:rsidRDefault="00C15F04" w:rsidP="005D616C"/>
        </w:tc>
        <w:tc>
          <w:tcPr>
            <w:tcW w:w="1318" w:type="dxa"/>
          </w:tcPr>
          <w:p w14:paraId="34BDCE9C" w14:textId="77777777" w:rsidR="00C15F04" w:rsidRDefault="00C15F04" w:rsidP="005D616C"/>
        </w:tc>
        <w:tc>
          <w:tcPr>
            <w:tcW w:w="1346" w:type="dxa"/>
          </w:tcPr>
          <w:p w14:paraId="70AC12FB" w14:textId="77777777" w:rsidR="00C15F04" w:rsidRDefault="00C15F04" w:rsidP="005D616C"/>
        </w:tc>
        <w:tc>
          <w:tcPr>
            <w:tcW w:w="1319" w:type="dxa"/>
          </w:tcPr>
          <w:p w14:paraId="14611EFF" w14:textId="77777777" w:rsidR="00C15F04" w:rsidRDefault="00C15F04" w:rsidP="005D616C"/>
        </w:tc>
        <w:tc>
          <w:tcPr>
            <w:tcW w:w="1331" w:type="dxa"/>
          </w:tcPr>
          <w:p w14:paraId="6CEEE132" w14:textId="77777777" w:rsidR="00C15F04" w:rsidRDefault="00C15F04" w:rsidP="005D616C"/>
        </w:tc>
      </w:tr>
      <w:tr w:rsidR="00C15F04" w14:paraId="75CF48E0" w14:textId="77777777" w:rsidTr="00C15F04">
        <w:trPr>
          <w:jc w:val="center"/>
        </w:trPr>
        <w:tc>
          <w:tcPr>
            <w:tcW w:w="1310" w:type="dxa"/>
          </w:tcPr>
          <w:p w14:paraId="3A54ABDD" w14:textId="77777777" w:rsidR="00C15F04" w:rsidRDefault="00C15F04" w:rsidP="005D616C"/>
        </w:tc>
        <w:tc>
          <w:tcPr>
            <w:tcW w:w="1316" w:type="dxa"/>
          </w:tcPr>
          <w:p w14:paraId="5D522223" w14:textId="77777777" w:rsidR="00C15F04" w:rsidRDefault="00C15F04" w:rsidP="005D616C"/>
        </w:tc>
        <w:tc>
          <w:tcPr>
            <w:tcW w:w="1318" w:type="dxa"/>
          </w:tcPr>
          <w:p w14:paraId="32F48549" w14:textId="77777777" w:rsidR="00C15F04" w:rsidRDefault="00C15F04" w:rsidP="005D616C"/>
        </w:tc>
        <w:tc>
          <w:tcPr>
            <w:tcW w:w="1346" w:type="dxa"/>
          </w:tcPr>
          <w:p w14:paraId="69AA22ED" w14:textId="77777777" w:rsidR="00C15F04" w:rsidRDefault="00C15F04" w:rsidP="005D616C"/>
        </w:tc>
        <w:tc>
          <w:tcPr>
            <w:tcW w:w="1319" w:type="dxa"/>
          </w:tcPr>
          <w:p w14:paraId="3F0ABD08" w14:textId="77777777" w:rsidR="00C15F04" w:rsidRDefault="00C15F04" w:rsidP="005D616C"/>
        </w:tc>
        <w:tc>
          <w:tcPr>
            <w:tcW w:w="1331" w:type="dxa"/>
          </w:tcPr>
          <w:p w14:paraId="1A02BB11" w14:textId="77777777" w:rsidR="00C15F04" w:rsidRDefault="00C15F04" w:rsidP="005D616C"/>
        </w:tc>
      </w:tr>
      <w:tr w:rsidR="00C15F04" w14:paraId="2542F531" w14:textId="77777777" w:rsidTr="00C15F04">
        <w:trPr>
          <w:jc w:val="center"/>
        </w:trPr>
        <w:tc>
          <w:tcPr>
            <w:tcW w:w="1310" w:type="dxa"/>
          </w:tcPr>
          <w:p w14:paraId="2C2BA114" w14:textId="77777777" w:rsidR="00C15F04" w:rsidRDefault="00C15F04" w:rsidP="005D616C"/>
        </w:tc>
        <w:tc>
          <w:tcPr>
            <w:tcW w:w="1316" w:type="dxa"/>
          </w:tcPr>
          <w:p w14:paraId="20CF3EBB" w14:textId="77777777" w:rsidR="00C15F04" w:rsidRDefault="00C15F04" w:rsidP="005D616C"/>
        </w:tc>
        <w:tc>
          <w:tcPr>
            <w:tcW w:w="1318" w:type="dxa"/>
          </w:tcPr>
          <w:p w14:paraId="49A643D4" w14:textId="77777777" w:rsidR="00C15F04" w:rsidRDefault="00C15F04" w:rsidP="005D616C"/>
        </w:tc>
        <w:tc>
          <w:tcPr>
            <w:tcW w:w="1346" w:type="dxa"/>
          </w:tcPr>
          <w:p w14:paraId="0A850931" w14:textId="77777777" w:rsidR="00C15F04" w:rsidRDefault="00C15F04" w:rsidP="005D616C"/>
        </w:tc>
        <w:tc>
          <w:tcPr>
            <w:tcW w:w="1319" w:type="dxa"/>
          </w:tcPr>
          <w:p w14:paraId="2CBE42DE" w14:textId="77777777" w:rsidR="00C15F04" w:rsidRDefault="00C15F04" w:rsidP="005D616C"/>
        </w:tc>
        <w:tc>
          <w:tcPr>
            <w:tcW w:w="1331" w:type="dxa"/>
          </w:tcPr>
          <w:p w14:paraId="1A17FC9E" w14:textId="77777777" w:rsidR="00C15F04" w:rsidRDefault="00C15F04" w:rsidP="005D616C"/>
        </w:tc>
      </w:tr>
      <w:tr w:rsidR="00C15F04" w14:paraId="6E9F0672" w14:textId="77777777" w:rsidTr="00C15F04">
        <w:trPr>
          <w:jc w:val="center"/>
        </w:trPr>
        <w:tc>
          <w:tcPr>
            <w:tcW w:w="1310" w:type="dxa"/>
          </w:tcPr>
          <w:p w14:paraId="14C530B2" w14:textId="77777777" w:rsidR="00C15F04" w:rsidRDefault="00C15F04" w:rsidP="005D616C"/>
        </w:tc>
        <w:tc>
          <w:tcPr>
            <w:tcW w:w="1316" w:type="dxa"/>
          </w:tcPr>
          <w:p w14:paraId="6BE9D29C" w14:textId="77777777" w:rsidR="00C15F04" w:rsidRDefault="00C15F04" w:rsidP="005D616C"/>
        </w:tc>
        <w:tc>
          <w:tcPr>
            <w:tcW w:w="1318" w:type="dxa"/>
          </w:tcPr>
          <w:p w14:paraId="0441A27C" w14:textId="77777777" w:rsidR="00C15F04" w:rsidRDefault="00C15F04" w:rsidP="005D616C"/>
        </w:tc>
        <w:tc>
          <w:tcPr>
            <w:tcW w:w="1346" w:type="dxa"/>
          </w:tcPr>
          <w:p w14:paraId="6503339B" w14:textId="77777777" w:rsidR="00C15F04" w:rsidRDefault="00C15F04" w:rsidP="005D616C"/>
        </w:tc>
        <w:tc>
          <w:tcPr>
            <w:tcW w:w="1319" w:type="dxa"/>
          </w:tcPr>
          <w:p w14:paraId="46DFA2DD" w14:textId="77777777" w:rsidR="00C15F04" w:rsidRDefault="00C15F04" w:rsidP="005D616C"/>
        </w:tc>
        <w:tc>
          <w:tcPr>
            <w:tcW w:w="1331" w:type="dxa"/>
          </w:tcPr>
          <w:p w14:paraId="0C77E529" w14:textId="77777777" w:rsidR="00C15F04" w:rsidRDefault="00C15F04" w:rsidP="005D616C"/>
        </w:tc>
      </w:tr>
      <w:tr w:rsidR="00C15F04" w14:paraId="2EA997FF" w14:textId="77777777" w:rsidTr="00C15F04">
        <w:trPr>
          <w:jc w:val="center"/>
        </w:trPr>
        <w:tc>
          <w:tcPr>
            <w:tcW w:w="1310" w:type="dxa"/>
          </w:tcPr>
          <w:p w14:paraId="65C7383A" w14:textId="77777777" w:rsidR="00C15F04" w:rsidRDefault="00C15F04" w:rsidP="005D616C"/>
        </w:tc>
        <w:tc>
          <w:tcPr>
            <w:tcW w:w="1316" w:type="dxa"/>
          </w:tcPr>
          <w:p w14:paraId="26C4E9CE" w14:textId="77777777" w:rsidR="00C15F04" w:rsidRDefault="00C15F04" w:rsidP="005D616C"/>
        </w:tc>
        <w:tc>
          <w:tcPr>
            <w:tcW w:w="1318" w:type="dxa"/>
          </w:tcPr>
          <w:p w14:paraId="6B4A4A6B" w14:textId="77777777" w:rsidR="00C15F04" w:rsidRDefault="00C15F04" w:rsidP="005D616C"/>
        </w:tc>
        <w:tc>
          <w:tcPr>
            <w:tcW w:w="1346" w:type="dxa"/>
          </w:tcPr>
          <w:p w14:paraId="1C15C8C2" w14:textId="77777777" w:rsidR="00C15F04" w:rsidRDefault="00C15F04" w:rsidP="005D616C"/>
        </w:tc>
        <w:tc>
          <w:tcPr>
            <w:tcW w:w="1319" w:type="dxa"/>
          </w:tcPr>
          <w:p w14:paraId="0AC384E2" w14:textId="77777777" w:rsidR="00C15F04" w:rsidRDefault="00C15F04" w:rsidP="005D616C"/>
        </w:tc>
        <w:tc>
          <w:tcPr>
            <w:tcW w:w="1331" w:type="dxa"/>
          </w:tcPr>
          <w:p w14:paraId="09CD93BE" w14:textId="77777777" w:rsidR="00C15F04" w:rsidRDefault="00C15F04" w:rsidP="005D616C"/>
        </w:tc>
      </w:tr>
      <w:tr w:rsidR="00C15F04" w14:paraId="5A0A4E4A" w14:textId="77777777" w:rsidTr="00C15F04">
        <w:trPr>
          <w:jc w:val="center"/>
        </w:trPr>
        <w:tc>
          <w:tcPr>
            <w:tcW w:w="1310" w:type="dxa"/>
          </w:tcPr>
          <w:p w14:paraId="3B38DF6A" w14:textId="77777777" w:rsidR="00C15F04" w:rsidRDefault="00C15F04" w:rsidP="005D616C"/>
        </w:tc>
        <w:tc>
          <w:tcPr>
            <w:tcW w:w="1316" w:type="dxa"/>
          </w:tcPr>
          <w:p w14:paraId="0FDFADD1" w14:textId="77777777" w:rsidR="00C15F04" w:rsidRDefault="00C15F04" w:rsidP="005D616C"/>
        </w:tc>
        <w:tc>
          <w:tcPr>
            <w:tcW w:w="1318" w:type="dxa"/>
          </w:tcPr>
          <w:p w14:paraId="131BE945" w14:textId="77777777" w:rsidR="00C15F04" w:rsidRDefault="00C15F04" w:rsidP="005D616C"/>
        </w:tc>
        <w:tc>
          <w:tcPr>
            <w:tcW w:w="1346" w:type="dxa"/>
          </w:tcPr>
          <w:p w14:paraId="30D0B457" w14:textId="77777777" w:rsidR="00C15F04" w:rsidRDefault="00C15F04" w:rsidP="005D616C"/>
        </w:tc>
        <w:tc>
          <w:tcPr>
            <w:tcW w:w="1319" w:type="dxa"/>
          </w:tcPr>
          <w:p w14:paraId="51A330E4" w14:textId="77777777" w:rsidR="00C15F04" w:rsidRDefault="00C15F04" w:rsidP="005D616C"/>
        </w:tc>
        <w:tc>
          <w:tcPr>
            <w:tcW w:w="1331" w:type="dxa"/>
          </w:tcPr>
          <w:p w14:paraId="7C977902" w14:textId="77777777" w:rsidR="00C15F04" w:rsidRDefault="00C15F04" w:rsidP="005D616C"/>
        </w:tc>
      </w:tr>
      <w:tr w:rsidR="00C15F04" w14:paraId="5D3A7C3D" w14:textId="77777777" w:rsidTr="00C15F04">
        <w:trPr>
          <w:jc w:val="center"/>
        </w:trPr>
        <w:tc>
          <w:tcPr>
            <w:tcW w:w="1310" w:type="dxa"/>
          </w:tcPr>
          <w:p w14:paraId="586A63CB" w14:textId="77777777" w:rsidR="00C15F04" w:rsidRDefault="00C15F04" w:rsidP="005D616C"/>
        </w:tc>
        <w:tc>
          <w:tcPr>
            <w:tcW w:w="1316" w:type="dxa"/>
          </w:tcPr>
          <w:p w14:paraId="048346B4" w14:textId="77777777" w:rsidR="00C15F04" w:rsidRDefault="00C15F04" w:rsidP="005D616C"/>
        </w:tc>
        <w:tc>
          <w:tcPr>
            <w:tcW w:w="1318" w:type="dxa"/>
          </w:tcPr>
          <w:p w14:paraId="3B3C26B5" w14:textId="77777777" w:rsidR="00C15F04" w:rsidRDefault="00C15F04" w:rsidP="005D616C"/>
        </w:tc>
        <w:tc>
          <w:tcPr>
            <w:tcW w:w="1346" w:type="dxa"/>
          </w:tcPr>
          <w:p w14:paraId="0DA5B3E4" w14:textId="77777777" w:rsidR="00C15F04" w:rsidRDefault="00C15F04" w:rsidP="005D616C"/>
        </w:tc>
        <w:tc>
          <w:tcPr>
            <w:tcW w:w="1319" w:type="dxa"/>
          </w:tcPr>
          <w:p w14:paraId="28F2E5E8" w14:textId="77777777" w:rsidR="00C15F04" w:rsidRDefault="00C15F04" w:rsidP="005D616C"/>
        </w:tc>
        <w:tc>
          <w:tcPr>
            <w:tcW w:w="1331" w:type="dxa"/>
          </w:tcPr>
          <w:p w14:paraId="096AB1FA" w14:textId="77777777" w:rsidR="00C15F04" w:rsidRDefault="00C15F04" w:rsidP="005D616C"/>
        </w:tc>
      </w:tr>
      <w:tr w:rsidR="00C15F04" w14:paraId="3696FF91" w14:textId="77777777" w:rsidTr="00C15F04">
        <w:trPr>
          <w:jc w:val="center"/>
        </w:trPr>
        <w:tc>
          <w:tcPr>
            <w:tcW w:w="1310" w:type="dxa"/>
          </w:tcPr>
          <w:p w14:paraId="27BD27BF" w14:textId="77777777" w:rsidR="00C15F04" w:rsidRDefault="00C15F04" w:rsidP="005D616C"/>
        </w:tc>
        <w:tc>
          <w:tcPr>
            <w:tcW w:w="1316" w:type="dxa"/>
          </w:tcPr>
          <w:p w14:paraId="1EAAA055" w14:textId="77777777" w:rsidR="00C15F04" w:rsidRDefault="00C15F04" w:rsidP="005D616C"/>
        </w:tc>
        <w:tc>
          <w:tcPr>
            <w:tcW w:w="1318" w:type="dxa"/>
          </w:tcPr>
          <w:p w14:paraId="12D59D78" w14:textId="77777777" w:rsidR="00C15F04" w:rsidRDefault="00C15F04" w:rsidP="005D616C"/>
        </w:tc>
        <w:tc>
          <w:tcPr>
            <w:tcW w:w="1346" w:type="dxa"/>
          </w:tcPr>
          <w:p w14:paraId="2806CE1A" w14:textId="77777777" w:rsidR="00C15F04" w:rsidRDefault="00C15F04" w:rsidP="005D616C"/>
        </w:tc>
        <w:tc>
          <w:tcPr>
            <w:tcW w:w="1319" w:type="dxa"/>
          </w:tcPr>
          <w:p w14:paraId="281D7631" w14:textId="77777777" w:rsidR="00C15F04" w:rsidRDefault="00C15F04" w:rsidP="005D616C"/>
        </w:tc>
        <w:tc>
          <w:tcPr>
            <w:tcW w:w="1331" w:type="dxa"/>
          </w:tcPr>
          <w:p w14:paraId="0D4BF8DD" w14:textId="77777777" w:rsidR="00C15F04" w:rsidRDefault="00C15F04" w:rsidP="005D616C"/>
        </w:tc>
      </w:tr>
      <w:tr w:rsidR="00C15F04" w14:paraId="55C61806" w14:textId="77777777" w:rsidTr="00C15F04">
        <w:trPr>
          <w:jc w:val="center"/>
        </w:trPr>
        <w:tc>
          <w:tcPr>
            <w:tcW w:w="1310" w:type="dxa"/>
          </w:tcPr>
          <w:p w14:paraId="59D729E0" w14:textId="77777777" w:rsidR="00C15F04" w:rsidRDefault="00C15F04" w:rsidP="005D616C"/>
        </w:tc>
        <w:tc>
          <w:tcPr>
            <w:tcW w:w="1316" w:type="dxa"/>
          </w:tcPr>
          <w:p w14:paraId="2E6E6C2A" w14:textId="77777777" w:rsidR="00C15F04" w:rsidRDefault="00C15F04" w:rsidP="005D616C"/>
        </w:tc>
        <w:tc>
          <w:tcPr>
            <w:tcW w:w="1318" w:type="dxa"/>
          </w:tcPr>
          <w:p w14:paraId="5D384F6A" w14:textId="77777777" w:rsidR="00C15F04" w:rsidRDefault="00C15F04" w:rsidP="005D616C"/>
        </w:tc>
        <w:tc>
          <w:tcPr>
            <w:tcW w:w="1346" w:type="dxa"/>
          </w:tcPr>
          <w:p w14:paraId="544B6C46" w14:textId="77777777" w:rsidR="00C15F04" w:rsidRDefault="00C15F04" w:rsidP="005D616C"/>
        </w:tc>
        <w:tc>
          <w:tcPr>
            <w:tcW w:w="1319" w:type="dxa"/>
          </w:tcPr>
          <w:p w14:paraId="6C85A04E" w14:textId="77777777" w:rsidR="00C15F04" w:rsidRDefault="00C15F04" w:rsidP="005D616C"/>
        </w:tc>
        <w:tc>
          <w:tcPr>
            <w:tcW w:w="1331" w:type="dxa"/>
          </w:tcPr>
          <w:p w14:paraId="5D63B93C" w14:textId="77777777" w:rsidR="00C15F04" w:rsidRDefault="00C15F04" w:rsidP="005D616C"/>
        </w:tc>
      </w:tr>
      <w:tr w:rsidR="00C15F04" w14:paraId="7EE9EFD4" w14:textId="77777777" w:rsidTr="00C15F04">
        <w:trPr>
          <w:jc w:val="center"/>
        </w:trPr>
        <w:tc>
          <w:tcPr>
            <w:tcW w:w="1310" w:type="dxa"/>
          </w:tcPr>
          <w:p w14:paraId="2B94873B" w14:textId="77777777" w:rsidR="00C15F04" w:rsidRDefault="00C15F04" w:rsidP="005D616C"/>
        </w:tc>
        <w:tc>
          <w:tcPr>
            <w:tcW w:w="1316" w:type="dxa"/>
          </w:tcPr>
          <w:p w14:paraId="7C14AF3B" w14:textId="77777777" w:rsidR="00C15F04" w:rsidRDefault="00C15F04" w:rsidP="005D616C"/>
        </w:tc>
        <w:tc>
          <w:tcPr>
            <w:tcW w:w="1318" w:type="dxa"/>
          </w:tcPr>
          <w:p w14:paraId="4093719B" w14:textId="77777777" w:rsidR="00C15F04" w:rsidRDefault="00C15F04" w:rsidP="005D616C"/>
        </w:tc>
        <w:tc>
          <w:tcPr>
            <w:tcW w:w="1346" w:type="dxa"/>
          </w:tcPr>
          <w:p w14:paraId="737A14DB" w14:textId="77777777" w:rsidR="00C15F04" w:rsidRDefault="00C15F04" w:rsidP="005D616C"/>
        </w:tc>
        <w:tc>
          <w:tcPr>
            <w:tcW w:w="1319" w:type="dxa"/>
          </w:tcPr>
          <w:p w14:paraId="2D7F15B0" w14:textId="77777777" w:rsidR="00C15F04" w:rsidRDefault="00C15F04" w:rsidP="005D616C"/>
        </w:tc>
        <w:tc>
          <w:tcPr>
            <w:tcW w:w="1331" w:type="dxa"/>
          </w:tcPr>
          <w:p w14:paraId="7F6FCBCA" w14:textId="77777777" w:rsidR="00C15F04" w:rsidRDefault="00C15F04" w:rsidP="005D616C"/>
        </w:tc>
      </w:tr>
      <w:tr w:rsidR="00C15F04" w14:paraId="58C75698" w14:textId="77777777" w:rsidTr="00C15F04">
        <w:trPr>
          <w:jc w:val="center"/>
        </w:trPr>
        <w:tc>
          <w:tcPr>
            <w:tcW w:w="1310" w:type="dxa"/>
          </w:tcPr>
          <w:p w14:paraId="6FA28422" w14:textId="77777777" w:rsidR="00C15F04" w:rsidRDefault="00C15F04" w:rsidP="005D616C"/>
        </w:tc>
        <w:tc>
          <w:tcPr>
            <w:tcW w:w="1316" w:type="dxa"/>
          </w:tcPr>
          <w:p w14:paraId="48B410C0" w14:textId="77777777" w:rsidR="00C15F04" w:rsidRDefault="00C15F04" w:rsidP="005D616C"/>
        </w:tc>
        <w:tc>
          <w:tcPr>
            <w:tcW w:w="1318" w:type="dxa"/>
          </w:tcPr>
          <w:p w14:paraId="3EF36E17" w14:textId="77777777" w:rsidR="00C15F04" w:rsidRDefault="00C15F04" w:rsidP="005D616C"/>
        </w:tc>
        <w:tc>
          <w:tcPr>
            <w:tcW w:w="1346" w:type="dxa"/>
          </w:tcPr>
          <w:p w14:paraId="1BD3481E" w14:textId="77777777" w:rsidR="00C15F04" w:rsidRDefault="00C15F04" w:rsidP="005D616C"/>
        </w:tc>
        <w:tc>
          <w:tcPr>
            <w:tcW w:w="1319" w:type="dxa"/>
          </w:tcPr>
          <w:p w14:paraId="13825F9F" w14:textId="77777777" w:rsidR="00C15F04" w:rsidRDefault="00C15F04" w:rsidP="005D616C"/>
        </w:tc>
        <w:tc>
          <w:tcPr>
            <w:tcW w:w="1331" w:type="dxa"/>
          </w:tcPr>
          <w:p w14:paraId="0B9B1D7F" w14:textId="77777777" w:rsidR="00C15F04" w:rsidRDefault="00C15F04" w:rsidP="005D616C"/>
        </w:tc>
      </w:tr>
      <w:tr w:rsidR="00C15F04" w14:paraId="79483632" w14:textId="77777777" w:rsidTr="00C15F04">
        <w:trPr>
          <w:jc w:val="center"/>
        </w:trPr>
        <w:tc>
          <w:tcPr>
            <w:tcW w:w="1310" w:type="dxa"/>
          </w:tcPr>
          <w:p w14:paraId="7251EDAB" w14:textId="77777777" w:rsidR="00C15F04" w:rsidRDefault="00C15F04" w:rsidP="005D616C"/>
        </w:tc>
        <w:tc>
          <w:tcPr>
            <w:tcW w:w="1316" w:type="dxa"/>
          </w:tcPr>
          <w:p w14:paraId="4C179AE7" w14:textId="77777777" w:rsidR="00C15F04" w:rsidRDefault="00C15F04" w:rsidP="005D616C"/>
        </w:tc>
        <w:tc>
          <w:tcPr>
            <w:tcW w:w="1318" w:type="dxa"/>
          </w:tcPr>
          <w:p w14:paraId="409E6B68" w14:textId="77777777" w:rsidR="00C15F04" w:rsidRDefault="00C15F04" w:rsidP="005D616C"/>
        </w:tc>
        <w:tc>
          <w:tcPr>
            <w:tcW w:w="1346" w:type="dxa"/>
          </w:tcPr>
          <w:p w14:paraId="188B464E" w14:textId="77777777" w:rsidR="00C15F04" w:rsidRDefault="00C15F04" w:rsidP="005D616C"/>
        </w:tc>
        <w:tc>
          <w:tcPr>
            <w:tcW w:w="1319" w:type="dxa"/>
          </w:tcPr>
          <w:p w14:paraId="3214E9CA" w14:textId="77777777" w:rsidR="00C15F04" w:rsidRDefault="00C15F04" w:rsidP="005D616C"/>
        </w:tc>
        <w:tc>
          <w:tcPr>
            <w:tcW w:w="1331" w:type="dxa"/>
          </w:tcPr>
          <w:p w14:paraId="6759C0D9" w14:textId="77777777" w:rsidR="00C15F04" w:rsidRDefault="00C15F04" w:rsidP="005D616C"/>
        </w:tc>
      </w:tr>
      <w:tr w:rsidR="00C15F04" w14:paraId="6FD24942" w14:textId="77777777" w:rsidTr="00C15F04">
        <w:trPr>
          <w:jc w:val="center"/>
        </w:trPr>
        <w:tc>
          <w:tcPr>
            <w:tcW w:w="1310" w:type="dxa"/>
          </w:tcPr>
          <w:p w14:paraId="6254158C" w14:textId="77777777" w:rsidR="00C15F04" w:rsidRDefault="00C15F04" w:rsidP="005D616C"/>
        </w:tc>
        <w:tc>
          <w:tcPr>
            <w:tcW w:w="1316" w:type="dxa"/>
          </w:tcPr>
          <w:p w14:paraId="4ECB7F97" w14:textId="77777777" w:rsidR="00C15F04" w:rsidRDefault="00C15F04" w:rsidP="005D616C"/>
        </w:tc>
        <w:tc>
          <w:tcPr>
            <w:tcW w:w="1318" w:type="dxa"/>
          </w:tcPr>
          <w:p w14:paraId="6FEA94A0" w14:textId="77777777" w:rsidR="00C15F04" w:rsidRDefault="00C15F04" w:rsidP="005D616C"/>
        </w:tc>
        <w:tc>
          <w:tcPr>
            <w:tcW w:w="1346" w:type="dxa"/>
          </w:tcPr>
          <w:p w14:paraId="1554B6FD" w14:textId="77777777" w:rsidR="00C15F04" w:rsidRDefault="00C15F04" w:rsidP="005D616C"/>
        </w:tc>
        <w:tc>
          <w:tcPr>
            <w:tcW w:w="1319" w:type="dxa"/>
          </w:tcPr>
          <w:p w14:paraId="6DFCBAEF" w14:textId="77777777" w:rsidR="00C15F04" w:rsidRDefault="00C15F04" w:rsidP="005D616C"/>
        </w:tc>
        <w:tc>
          <w:tcPr>
            <w:tcW w:w="1331" w:type="dxa"/>
          </w:tcPr>
          <w:p w14:paraId="139C576A" w14:textId="77777777" w:rsidR="00C15F04" w:rsidRDefault="00C15F04" w:rsidP="005D616C"/>
        </w:tc>
      </w:tr>
      <w:tr w:rsidR="00C15F04" w14:paraId="54930E37" w14:textId="77777777" w:rsidTr="00C15F04">
        <w:trPr>
          <w:jc w:val="center"/>
        </w:trPr>
        <w:tc>
          <w:tcPr>
            <w:tcW w:w="1310" w:type="dxa"/>
          </w:tcPr>
          <w:p w14:paraId="71515B51" w14:textId="77777777" w:rsidR="00C15F04" w:rsidRDefault="00C15F04" w:rsidP="005D616C"/>
        </w:tc>
        <w:tc>
          <w:tcPr>
            <w:tcW w:w="1316" w:type="dxa"/>
          </w:tcPr>
          <w:p w14:paraId="59291375" w14:textId="77777777" w:rsidR="00C15F04" w:rsidRDefault="00C15F04" w:rsidP="005D616C"/>
        </w:tc>
        <w:tc>
          <w:tcPr>
            <w:tcW w:w="1318" w:type="dxa"/>
          </w:tcPr>
          <w:p w14:paraId="17DC520A" w14:textId="77777777" w:rsidR="00C15F04" w:rsidRDefault="00C15F04" w:rsidP="005D616C"/>
        </w:tc>
        <w:tc>
          <w:tcPr>
            <w:tcW w:w="1346" w:type="dxa"/>
          </w:tcPr>
          <w:p w14:paraId="7A43F7A3" w14:textId="77777777" w:rsidR="00C15F04" w:rsidRDefault="00C15F04" w:rsidP="005D616C"/>
        </w:tc>
        <w:tc>
          <w:tcPr>
            <w:tcW w:w="1319" w:type="dxa"/>
          </w:tcPr>
          <w:p w14:paraId="1C801649" w14:textId="77777777" w:rsidR="00C15F04" w:rsidRDefault="00C15F04" w:rsidP="005D616C"/>
        </w:tc>
        <w:tc>
          <w:tcPr>
            <w:tcW w:w="1331" w:type="dxa"/>
          </w:tcPr>
          <w:p w14:paraId="78E3C1E9" w14:textId="77777777" w:rsidR="00C15F04" w:rsidRDefault="00C15F04" w:rsidP="005D616C"/>
        </w:tc>
      </w:tr>
      <w:tr w:rsidR="00C15F04" w14:paraId="466C83E0" w14:textId="77777777" w:rsidTr="00C15F04">
        <w:trPr>
          <w:jc w:val="center"/>
        </w:trPr>
        <w:tc>
          <w:tcPr>
            <w:tcW w:w="1310" w:type="dxa"/>
          </w:tcPr>
          <w:p w14:paraId="28953683" w14:textId="77777777" w:rsidR="00C15F04" w:rsidRDefault="00C15F04" w:rsidP="005D616C"/>
        </w:tc>
        <w:tc>
          <w:tcPr>
            <w:tcW w:w="1316" w:type="dxa"/>
          </w:tcPr>
          <w:p w14:paraId="7F5913F5" w14:textId="77777777" w:rsidR="00C15F04" w:rsidRDefault="00C15F04" w:rsidP="005D616C"/>
        </w:tc>
        <w:tc>
          <w:tcPr>
            <w:tcW w:w="1318" w:type="dxa"/>
          </w:tcPr>
          <w:p w14:paraId="175F8C14" w14:textId="77777777" w:rsidR="00C15F04" w:rsidRDefault="00C15F04" w:rsidP="005D616C"/>
        </w:tc>
        <w:tc>
          <w:tcPr>
            <w:tcW w:w="1346" w:type="dxa"/>
          </w:tcPr>
          <w:p w14:paraId="478D884C" w14:textId="77777777" w:rsidR="00C15F04" w:rsidRDefault="00C15F04" w:rsidP="005D616C"/>
        </w:tc>
        <w:tc>
          <w:tcPr>
            <w:tcW w:w="1319" w:type="dxa"/>
          </w:tcPr>
          <w:p w14:paraId="1BB2ABD2" w14:textId="77777777" w:rsidR="00C15F04" w:rsidRDefault="00C15F04" w:rsidP="005D616C"/>
        </w:tc>
        <w:tc>
          <w:tcPr>
            <w:tcW w:w="1331" w:type="dxa"/>
          </w:tcPr>
          <w:p w14:paraId="30765375" w14:textId="77777777" w:rsidR="00C15F04" w:rsidRDefault="00C15F04" w:rsidP="005D616C"/>
        </w:tc>
      </w:tr>
      <w:tr w:rsidR="00C15F04" w14:paraId="63DC5340" w14:textId="77777777" w:rsidTr="00C15F04">
        <w:trPr>
          <w:jc w:val="center"/>
        </w:trPr>
        <w:tc>
          <w:tcPr>
            <w:tcW w:w="1310" w:type="dxa"/>
          </w:tcPr>
          <w:p w14:paraId="4C0BF015" w14:textId="77777777" w:rsidR="00C15F04" w:rsidRDefault="00C15F04" w:rsidP="005D616C"/>
        </w:tc>
        <w:tc>
          <w:tcPr>
            <w:tcW w:w="1316" w:type="dxa"/>
          </w:tcPr>
          <w:p w14:paraId="010628F4" w14:textId="77777777" w:rsidR="00C15F04" w:rsidRDefault="00C15F04" w:rsidP="005D616C"/>
        </w:tc>
        <w:tc>
          <w:tcPr>
            <w:tcW w:w="1318" w:type="dxa"/>
          </w:tcPr>
          <w:p w14:paraId="645DCB84" w14:textId="77777777" w:rsidR="00C15F04" w:rsidRDefault="00C15F04" w:rsidP="005D616C"/>
        </w:tc>
        <w:tc>
          <w:tcPr>
            <w:tcW w:w="1346" w:type="dxa"/>
          </w:tcPr>
          <w:p w14:paraId="7D556D9A" w14:textId="77777777" w:rsidR="00C15F04" w:rsidRDefault="00C15F04" w:rsidP="005D616C"/>
        </w:tc>
        <w:tc>
          <w:tcPr>
            <w:tcW w:w="1319" w:type="dxa"/>
          </w:tcPr>
          <w:p w14:paraId="515AB2C4" w14:textId="77777777" w:rsidR="00C15F04" w:rsidRDefault="00C15F04" w:rsidP="005D616C"/>
        </w:tc>
        <w:tc>
          <w:tcPr>
            <w:tcW w:w="1331" w:type="dxa"/>
          </w:tcPr>
          <w:p w14:paraId="1F88F2EE" w14:textId="77777777" w:rsidR="00C15F04" w:rsidRDefault="00C15F04" w:rsidP="005D616C"/>
        </w:tc>
      </w:tr>
      <w:tr w:rsidR="00C15F04" w14:paraId="3374237C" w14:textId="77777777" w:rsidTr="00C15F04">
        <w:trPr>
          <w:jc w:val="center"/>
        </w:trPr>
        <w:tc>
          <w:tcPr>
            <w:tcW w:w="1310" w:type="dxa"/>
          </w:tcPr>
          <w:p w14:paraId="1672A056" w14:textId="77777777" w:rsidR="00C15F04" w:rsidRDefault="00C15F04" w:rsidP="005D616C"/>
        </w:tc>
        <w:tc>
          <w:tcPr>
            <w:tcW w:w="1316" w:type="dxa"/>
          </w:tcPr>
          <w:p w14:paraId="467DADCD" w14:textId="77777777" w:rsidR="00C15F04" w:rsidRDefault="00C15F04" w:rsidP="005D616C"/>
        </w:tc>
        <w:tc>
          <w:tcPr>
            <w:tcW w:w="1318" w:type="dxa"/>
          </w:tcPr>
          <w:p w14:paraId="5E8171E7" w14:textId="77777777" w:rsidR="00C15F04" w:rsidRDefault="00C15F04" w:rsidP="005D616C"/>
        </w:tc>
        <w:tc>
          <w:tcPr>
            <w:tcW w:w="1346" w:type="dxa"/>
          </w:tcPr>
          <w:p w14:paraId="26FBA25B" w14:textId="77777777" w:rsidR="00C15F04" w:rsidRDefault="00C15F04" w:rsidP="005D616C"/>
        </w:tc>
        <w:tc>
          <w:tcPr>
            <w:tcW w:w="1319" w:type="dxa"/>
          </w:tcPr>
          <w:p w14:paraId="1E904511" w14:textId="77777777" w:rsidR="00C15F04" w:rsidRDefault="00C15F04" w:rsidP="005D616C"/>
        </w:tc>
        <w:tc>
          <w:tcPr>
            <w:tcW w:w="1331" w:type="dxa"/>
          </w:tcPr>
          <w:p w14:paraId="1FB66602" w14:textId="77777777" w:rsidR="00C15F04" w:rsidRDefault="00C15F04" w:rsidP="005D616C"/>
        </w:tc>
      </w:tr>
      <w:tr w:rsidR="00C15F04" w14:paraId="1640F994" w14:textId="77777777" w:rsidTr="00C15F04">
        <w:trPr>
          <w:jc w:val="center"/>
        </w:trPr>
        <w:tc>
          <w:tcPr>
            <w:tcW w:w="1310" w:type="dxa"/>
          </w:tcPr>
          <w:p w14:paraId="09820DD6" w14:textId="77777777" w:rsidR="00C15F04" w:rsidRDefault="00C15F04" w:rsidP="005D616C"/>
        </w:tc>
        <w:tc>
          <w:tcPr>
            <w:tcW w:w="1316" w:type="dxa"/>
          </w:tcPr>
          <w:p w14:paraId="5D5990A6" w14:textId="77777777" w:rsidR="00C15F04" w:rsidRDefault="00C15F04" w:rsidP="005D616C"/>
        </w:tc>
        <w:tc>
          <w:tcPr>
            <w:tcW w:w="1318" w:type="dxa"/>
          </w:tcPr>
          <w:p w14:paraId="500F1C33" w14:textId="77777777" w:rsidR="00C15F04" w:rsidRDefault="00C15F04" w:rsidP="005D616C"/>
        </w:tc>
        <w:tc>
          <w:tcPr>
            <w:tcW w:w="1346" w:type="dxa"/>
          </w:tcPr>
          <w:p w14:paraId="6EB9BFF1" w14:textId="77777777" w:rsidR="00C15F04" w:rsidRDefault="00C15F04" w:rsidP="005D616C"/>
        </w:tc>
        <w:tc>
          <w:tcPr>
            <w:tcW w:w="1319" w:type="dxa"/>
          </w:tcPr>
          <w:p w14:paraId="67058493" w14:textId="77777777" w:rsidR="00C15F04" w:rsidRDefault="00C15F04" w:rsidP="005D616C"/>
        </w:tc>
        <w:tc>
          <w:tcPr>
            <w:tcW w:w="1331" w:type="dxa"/>
          </w:tcPr>
          <w:p w14:paraId="59BBD757" w14:textId="77777777" w:rsidR="00C15F04" w:rsidRDefault="00C15F04" w:rsidP="005D616C"/>
        </w:tc>
      </w:tr>
      <w:tr w:rsidR="00C15F04" w14:paraId="27D232A1" w14:textId="77777777" w:rsidTr="00C15F04">
        <w:trPr>
          <w:jc w:val="center"/>
        </w:trPr>
        <w:tc>
          <w:tcPr>
            <w:tcW w:w="1310" w:type="dxa"/>
          </w:tcPr>
          <w:p w14:paraId="55B3557E" w14:textId="77777777" w:rsidR="00C15F04" w:rsidRDefault="00C15F04" w:rsidP="005D616C"/>
        </w:tc>
        <w:tc>
          <w:tcPr>
            <w:tcW w:w="1316" w:type="dxa"/>
          </w:tcPr>
          <w:p w14:paraId="5BE39B7D" w14:textId="77777777" w:rsidR="00C15F04" w:rsidRDefault="00C15F04" w:rsidP="005D616C"/>
        </w:tc>
        <w:tc>
          <w:tcPr>
            <w:tcW w:w="1318" w:type="dxa"/>
          </w:tcPr>
          <w:p w14:paraId="45D0E6A6" w14:textId="77777777" w:rsidR="00C15F04" w:rsidRDefault="00C15F04" w:rsidP="005D616C"/>
        </w:tc>
        <w:tc>
          <w:tcPr>
            <w:tcW w:w="1346" w:type="dxa"/>
          </w:tcPr>
          <w:p w14:paraId="7A2D38C8" w14:textId="77777777" w:rsidR="00C15F04" w:rsidRDefault="00C15F04" w:rsidP="005D616C"/>
        </w:tc>
        <w:tc>
          <w:tcPr>
            <w:tcW w:w="1319" w:type="dxa"/>
          </w:tcPr>
          <w:p w14:paraId="33E83FA0" w14:textId="77777777" w:rsidR="00C15F04" w:rsidRDefault="00C15F04" w:rsidP="005D616C"/>
        </w:tc>
        <w:tc>
          <w:tcPr>
            <w:tcW w:w="1331" w:type="dxa"/>
          </w:tcPr>
          <w:p w14:paraId="6FDDB769" w14:textId="77777777" w:rsidR="00C15F04" w:rsidRDefault="00C15F04" w:rsidP="005D616C"/>
        </w:tc>
      </w:tr>
      <w:tr w:rsidR="00C15F04" w14:paraId="71E7A08D" w14:textId="77777777" w:rsidTr="00C15F04">
        <w:trPr>
          <w:jc w:val="center"/>
        </w:trPr>
        <w:tc>
          <w:tcPr>
            <w:tcW w:w="1310" w:type="dxa"/>
          </w:tcPr>
          <w:p w14:paraId="45ED0B27" w14:textId="77777777" w:rsidR="00C15F04" w:rsidRDefault="00C15F04" w:rsidP="005D616C"/>
        </w:tc>
        <w:tc>
          <w:tcPr>
            <w:tcW w:w="1316" w:type="dxa"/>
          </w:tcPr>
          <w:p w14:paraId="31D1A7A4" w14:textId="77777777" w:rsidR="00C15F04" w:rsidRDefault="00C15F04" w:rsidP="005D616C"/>
        </w:tc>
        <w:tc>
          <w:tcPr>
            <w:tcW w:w="1318" w:type="dxa"/>
          </w:tcPr>
          <w:p w14:paraId="53191B90" w14:textId="77777777" w:rsidR="00C15F04" w:rsidRDefault="00C15F04" w:rsidP="005D616C"/>
        </w:tc>
        <w:tc>
          <w:tcPr>
            <w:tcW w:w="1346" w:type="dxa"/>
          </w:tcPr>
          <w:p w14:paraId="05434D1D" w14:textId="77777777" w:rsidR="00C15F04" w:rsidRDefault="00C15F04" w:rsidP="005D616C"/>
        </w:tc>
        <w:tc>
          <w:tcPr>
            <w:tcW w:w="1319" w:type="dxa"/>
          </w:tcPr>
          <w:p w14:paraId="01F2174C" w14:textId="77777777" w:rsidR="00C15F04" w:rsidRDefault="00C15F04" w:rsidP="005D616C"/>
        </w:tc>
        <w:tc>
          <w:tcPr>
            <w:tcW w:w="1331" w:type="dxa"/>
          </w:tcPr>
          <w:p w14:paraId="3F747635" w14:textId="77777777" w:rsidR="00C15F04" w:rsidRDefault="00C15F04" w:rsidP="005D616C"/>
        </w:tc>
      </w:tr>
      <w:tr w:rsidR="00C15F04" w14:paraId="086D2578" w14:textId="77777777" w:rsidTr="00C15F04">
        <w:trPr>
          <w:jc w:val="center"/>
        </w:trPr>
        <w:tc>
          <w:tcPr>
            <w:tcW w:w="1310" w:type="dxa"/>
          </w:tcPr>
          <w:p w14:paraId="5E073523" w14:textId="77777777" w:rsidR="00C15F04" w:rsidRDefault="00C15F04" w:rsidP="005D616C"/>
        </w:tc>
        <w:tc>
          <w:tcPr>
            <w:tcW w:w="1316" w:type="dxa"/>
          </w:tcPr>
          <w:p w14:paraId="558E598E" w14:textId="77777777" w:rsidR="00C15F04" w:rsidRDefault="00C15F04" w:rsidP="005D616C"/>
        </w:tc>
        <w:tc>
          <w:tcPr>
            <w:tcW w:w="1318" w:type="dxa"/>
          </w:tcPr>
          <w:p w14:paraId="510E6E42" w14:textId="77777777" w:rsidR="00C15F04" w:rsidRDefault="00C15F04" w:rsidP="005D616C"/>
        </w:tc>
        <w:tc>
          <w:tcPr>
            <w:tcW w:w="1346" w:type="dxa"/>
          </w:tcPr>
          <w:p w14:paraId="31A8B35E" w14:textId="77777777" w:rsidR="00C15F04" w:rsidRDefault="00C15F04" w:rsidP="005D616C"/>
        </w:tc>
        <w:tc>
          <w:tcPr>
            <w:tcW w:w="1319" w:type="dxa"/>
          </w:tcPr>
          <w:p w14:paraId="2FF5EB60" w14:textId="77777777" w:rsidR="00C15F04" w:rsidRDefault="00C15F04" w:rsidP="005D616C"/>
        </w:tc>
        <w:tc>
          <w:tcPr>
            <w:tcW w:w="1331" w:type="dxa"/>
          </w:tcPr>
          <w:p w14:paraId="08538DA2" w14:textId="77777777" w:rsidR="00C15F04" w:rsidRDefault="00C15F04" w:rsidP="005D616C"/>
        </w:tc>
      </w:tr>
      <w:tr w:rsidR="00C15F04" w14:paraId="1D685886" w14:textId="77777777" w:rsidTr="00C15F04">
        <w:trPr>
          <w:jc w:val="center"/>
        </w:trPr>
        <w:tc>
          <w:tcPr>
            <w:tcW w:w="1310" w:type="dxa"/>
          </w:tcPr>
          <w:p w14:paraId="5E43271C" w14:textId="77777777" w:rsidR="00C15F04" w:rsidRDefault="00C15F04" w:rsidP="005D616C"/>
        </w:tc>
        <w:tc>
          <w:tcPr>
            <w:tcW w:w="1316" w:type="dxa"/>
          </w:tcPr>
          <w:p w14:paraId="5140580E" w14:textId="77777777" w:rsidR="00C15F04" w:rsidRDefault="00C15F04" w:rsidP="005D616C"/>
        </w:tc>
        <w:tc>
          <w:tcPr>
            <w:tcW w:w="1318" w:type="dxa"/>
          </w:tcPr>
          <w:p w14:paraId="2C7EE6BB" w14:textId="77777777" w:rsidR="00C15F04" w:rsidRDefault="00C15F04" w:rsidP="005D616C"/>
        </w:tc>
        <w:tc>
          <w:tcPr>
            <w:tcW w:w="1346" w:type="dxa"/>
          </w:tcPr>
          <w:p w14:paraId="1B665F04" w14:textId="77777777" w:rsidR="00C15F04" w:rsidRDefault="00C15F04" w:rsidP="005D616C"/>
        </w:tc>
        <w:tc>
          <w:tcPr>
            <w:tcW w:w="1319" w:type="dxa"/>
          </w:tcPr>
          <w:p w14:paraId="4157D014" w14:textId="77777777" w:rsidR="00C15F04" w:rsidRDefault="00C15F04" w:rsidP="005D616C"/>
        </w:tc>
        <w:tc>
          <w:tcPr>
            <w:tcW w:w="1331" w:type="dxa"/>
          </w:tcPr>
          <w:p w14:paraId="60D66EDF" w14:textId="77777777" w:rsidR="00C15F04" w:rsidRDefault="00C15F04" w:rsidP="005D616C"/>
        </w:tc>
      </w:tr>
      <w:tr w:rsidR="00C15F04" w14:paraId="60E5C4E9" w14:textId="77777777" w:rsidTr="00C15F04">
        <w:trPr>
          <w:jc w:val="center"/>
        </w:trPr>
        <w:tc>
          <w:tcPr>
            <w:tcW w:w="1310" w:type="dxa"/>
          </w:tcPr>
          <w:p w14:paraId="4718DBA7" w14:textId="77777777" w:rsidR="00C15F04" w:rsidRDefault="00C15F04" w:rsidP="005D616C"/>
        </w:tc>
        <w:tc>
          <w:tcPr>
            <w:tcW w:w="1316" w:type="dxa"/>
          </w:tcPr>
          <w:p w14:paraId="1FAF80BE" w14:textId="77777777" w:rsidR="00C15F04" w:rsidRDefault="00C15F04" w:rsidP="005D616C"/>
        </w:tc>
        <w:tc>
          <w:tcPr>
            <w:tcW w:w="1318" w:type="dxa"/>
          </w:tcPr>
          <w:p w14:paraId="2AEAC228" w14:textId="77777777" w:rsidR="00C15F04" w:rsidRDefault="00C15F04" w:rsidP="005D616C"/>
        </w:tc>
        <w:tc>
          <w:tcPr>
            <w:tcW w:w="1346" w:type="dxa"/>
          </w:tcPr>
          <w:p w14:paraId="0B2736CD" w14:textId="77777777" w:rsidR="00C15F04" w:rsidRDefault="00C15F04" w:rsidP="005D616C"/>
        </w:tc>
        <w:tc>
          <w:tcPr>
            <w:tcW w:w="1319" w:type="dxa"/>
          </w:tcPr>
          <w:p w14:paraId="7A6E07C6" w14:textId="77777777" w:rsidR="00C15F04" w:rsidRDefault="00C15F04" w:rsidP="005D616C"/>
        </w:tc>
        <w:tc>
          <w:tcPr>
            <w:tcW w:w="1331" w:type="dxa"/>
          </w:tcPr>
          <w:p w14:paraId="6A2D24B3" w14:textId="77777777" w:rsidR="00C15F04" w:rsidRDefault="00C15F04" w:rsidP="005D616C"/>
        </w:tc>
      </w:tr>
      <w:tr w:rsidR="00C15F04" w14:paraId="059BFB78" w14:textId="77777777" w:rsidTr="00C15F04">
        <w:trPr>
          <w:jc w:val="center"/>
        </w:trPr>
        <w:tc>
          <w:tcPr>
            <w:tcW w:w="1310" w:type="dxa"/>
          </w:tcPr>
          <w:p w14:paraId="69C00F56" w14:textId="77777777" w:rsidR="00C15F04" w:rsidRDefault="00C15F04" w:rsidP="005D616C"/>
        </w:tc>
        <w:tc>
          <w:tcPr>
            <w:tcW w:w="1316" w:type="dxa"/>
          </w:tcPr>
          <w:p w14:paraId="08193747" w14:textId="77777777" w:rsidR="00C15F04" w:rsidRDefault="00C15F04" w:rsidP="005D616C"/>
        </w:tc>
        <w:tc>
          <w:tcPr>
            <w:tcW w:w="1318" w:type="dxa"/>
          </w:tcPr>
          <w:p w14:paraId="4A6A5AE3" w14:textId="77777777" w:rsidR="00C15F04" w:rsidRDefault="00C15F04" w:rsidP="005D616C"/>
        </w:tc>
        <w:tc>
          <w:tcPr>
            <w:tcW w:w="1346" w:type="dxa"/>
          </w:tcPr>
          <w:p w14:paraId="6D2D83DD" w14:textId="77777777" w:rsidR="00C15F04" w:rsidRDefault="00C15F04" w:rsidP="005D616C"/>
        </w:tc>
        <w:tc>
          <w:tcPr>
            <w:tcW w:w="1319" w:type="dxa"/>
          </w:tcPr>
          <w:p w14:paraId="0628A77B" w14:textId="77777777" w:rsidR="00C15F04" w:rsidRDefault="00C15F04" w:rsidP="005D616C"/>
        </w:tc>
        <w:tc>
          <w:tcPr>
            <w:tcW w:w="1331" w:type="dxa"/>
          </w:tcPr>
          <w:p w14:paraId="60ADC644" w14:textId="77777777" w:rsidR="00C15F04" w:rsidRDefault="00C15F04" w:rsidP="005D616C"/>
        </w:tc>
      </w:tr>
      <w:tr w:rsidR="00C15F04" w14:paraId="6951CDCF" w14:textId="77777777" w:rsidTr="00C15F04">
        <w:trPr>
          <w:jc w:val="center"/>
        </w:trPr>
        <w:tc>
          <w:tcPr>
            <w:tcW w:w="1310" w:type="dxa"/>
          </w:tcPr>
          <w:p w14:paraId="4C0AD920" w14:textId="77777777" w:rsidR="00C15F04" w:rsidRDefault="00C15F04" w:rsidP="005D616C"/>
        </w:tc>
        <w:tc>
          <w:tcPr>
            <w:tcW w:w="1316" w:type="dxa"/>
          </w:tcPr>
          <w:p w14:paraId="573872BF" w14:textId="77777777" w:rsidR="00C15F04" w:rsidRDefault="00C15F04" w:rsidP="005D616C"/>
        </w:tc>
        <w:tc>
          <w:tcPr>
            <w:tcW w:w="1318" w:type="dxa"/>
          </w:tcPr>
          <w:p w14:paraId="2B96E639" w14:textId="77777777" w:rsidR="00C15F04" w:rsidRDefault="00C15F04" w:rsidP="005D616C"/>
        </w:tc>
        <w:tc>
          <w:tcPr>
            <w:tcW w:w="1346" w:type="dxa"/>
          </w:tcPr>
          <w:p w14:paraId="570AF491" w14:textId="77777777" w:rsidR="00C15F04" w:rsidRDefault="00C15F04" w:rsidP="005D616C"/>
        </w:tc>
        <w:tc>
          <w:tcPr>
            <w:tcW w:w="1319" w:type="dxa"/>
          </w:tcPr>
          <w:p w14:paraId="5A55530A" w14:textId="77777777" w:rsidR="00C15F04" w:rsidRDefault="00C15F04" w:rsidP="005D616C"/>
        </w:tc>
        <w:tc>
          <w:tcPr>
            <w:tcW w:w="1331" w:type="dxa"/>
          </w:tcPr>
          <w:p w14:paraId="165F83D9" w14:textId="77777777" w:rsidR="00C15F04" w:rsidRDefault="00C15F04" w:rsidP="005D616C"/>
        </w:tc>
      </w:tr>
      <w:tr w:rsidR="00C15F04" w14:paraId="5FCAEED1" w14:textId="77777777" w:rsidTr="00C15F04">
        <w:trPr>
          <w:jc w:val="center"/>
        </w:trPr>
        <w:tc>
          <w:tcPr>
            <w:tcW w:w="1310" w:type="dxa"/>
          </w:tcPr>
          <w:p w14:paraId="02515DF6" w14:textId="77777777" w:rsidR="00C15F04" w:rsidRDefault="00C15F04" w:rsidP="005D616C"/>
        </w:tc>
        <w:tc>
          <w:tcPr>
            <w:tcW w:w="1316" w:type="dxa"/>
          </w:tcPr>
          <w:p w14:paraId="068E5F17" w14:textId="77777777" w:rsidR="00C15F04" w:rsidRDefault="00C15F04" w:rsidP="005D616C"/>
        </w:tc>
        <w:tc>
          <w:tcPr>
            <w:tcW w:w="1318" w:type="dxa"/>
          </w:tcPr>
          <w:p w14:paraId="1EE2BC18" w14:textId="77777777" w:rsidR="00C15F04" w:rsidRDefault="00C15F04" w:rsidP="005D616C"/>
        </w:tc>
        <w:tc>
          <w:tcPr>
            <w:tcW w:w="1346" w:type="dxa"/>
          </w:tcPr>
          <w:p w14:paraId="7B569ACE" w14:textId="77777777" w:rsidR="00C15F04" w:rsidRDefault="00C15F04" w:rsidP="005D616C"/>
        </w:tc>
        <w:tc>
          <w:tcPr>
            <w:tcW w:w="1319" w:type="dxa"/>
          </w:tcPr>
          <w:p w14:paraId="447DC756" w14:textId="77777777" w:rsidR="00C15F04" w:rsidRDefault="00C15F04" w:rsidP="005D616C"/>
        </w:tc>
        <w:tc>
          <w:tcPr>
            <w:tcW w:w="1331" w:type="dxa"/>
          </w:tcPr>
          <w:p w14:paraId="2854FF17" w14:textId="77777777" w:rsidR="00C15F04" w:rsidRDefault="00C15F04" w:rsidP="005D616C"/>
        </w:tc>
      </w:tr>
      <w:tr w:rsidR="00C15F04" w14:paraId="7917D9E4" w14:textId="77777777" w:rsidTr="00C15F04">
        <w:trPr>
          <w:jc w:val="center"/>
        </w:trPr>
        <w:tc>
          <w:tcPr>
            <w:tcW w:w="1310" w:type="dxa"/>
          </w:tcPr>
          <w:p w14:paraId="0738C37C" w14:textId="77777777" w:rsidR="00C15F04" w:rsidRDefault="00C15F04" w:rsidP="005D616C"/>
        </w:tc>
        <w:tc>
          <w:tcPr>
            <w:tcW w:w="1316" w:type="dxa"/>
          </w:tcPr>
          <w:p w14:paraId="27B033AE" w14:textId="77777777" w:rsidR="00C15F04" w:rsidRDefault="00C15F04" w:rsidP="005D616C"/>
        </w:tc>
        <w:tc>
          <w:tcPr>
            <w:tcW w:w="1318" w:type="dxa"/>
          </w:tcPr>
          <w:p w14:paraId="2DBB6690" w14:textId="77777777" w:rsidR="00C15F04" w:rsidRDefault="00C15F04" w:rsidP="005D616C"/>
        </w:tc>
        <w:tc>
          <w:tcPr>
            <w:tcW w:w="1346" w:type="dxa"/>
          </w:tcPr>
          <w:p w14:paraId="095A7FAD" w14:textId="77777777" w:rsidR="00C15F04" w:rsidRDefault="00C15F04" w:rsidP="005D616C"/>
        </w:tc>
        <w:tc>
          <w:tcPr>
            <w:tcW w:w="1319" w:type="dxa"/>
          </w:tcPr>
          <w:p w14:paraId="6FE0CFC2" w14:textId="77777777" w:rsidR="00C15F04" w:rsidRDefault="00C15F04" w:rsidP="005D616C"/>
        </w:tc>
        <w:tc>
          <w:tcPr>
            <w:tcW w:w="1331" w:type="dxa"/>
          </w:tcPr>
          <w:p w14:paraId="1E8F435C" w14:textId="77777777" w:rsidR="00C15F04" w:rsidRDefault="00C15F04" w:rsidP="005D616C"/>
        </w:tc>
      </w:tr>
    </w:tbl>
    <w:p w14:paraId="4C720AA1" w14:textId="2E171591" w:rsidR="00E67172" w:rsidRPr="00AA1C43" w:rsidRDefault="00E67172" w:rsidP="00EE7B56"/>
    <w:sectPr w:rsidR="00E67172" w:rsidRPr="00AA1C43" w:rsidSect="00F5463D">
      <w:headerReference w:type="default" r:id="rId11"/>
      <w:pgSz w:w="11906" w:h="16838"/>
      <w:pgMar w:top="1440" w:right="1440" w:bottom="1440" w:left="1440" w:header="13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7253D" w14:textId="77777777" w:rsidR="00BC4BAA" w:rsidRDefault="00BC4BAA" w:rsidP="00AE5208">
      <w:pPr>
        <w:spacing w:after="0" w:line="240" w:lineRule="auto"/>
      </w:pPr>
      <w:r>
        <w:separator/>
      </w:r>
    </w:p>
  </w:endnote>
  <w:endnote w:type="continuationSeparator" w:id="0">
    <w:p w14:paraId="36D3B9E2" w14:textId="77777777" w:rsidR="00BC4BAA" w:rsidRDefault="00BC4BAA" w:rsidP="00AE5208">
      <w:pPr>
        <w:spacing w:after="0" w:line="240" w:lineRule="auto"/>
      </w:pPr>
      <w:r>
        <w:continuationSeparator/>
      </w:r>
    </w:p>
  </w:endnote>
  <w:endnote w:type="continuationNotice" w:id="1">
    <w:p w14:paraId="4AE5C516" w14:textId="77777777" w:rsidR="00BC4BAA" w:rsidRDefault="00BC4B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365B1" w14:textId="77777777" w:rsidR="00BC4BAA" w:rsidRDefault="00BC4BAA" w:rsidP="00AE5208">
      <w:pPr>
        <w:spacing w:after="0" w:line="240" w:lineRule="auto"/>
      </w:pPr>
      <w:r>
        <w:separator/>
      </w:r>
    </w:p>
  </w:footnote>
  <w:footnote w:type="continuationSeparator" w:id="0">
    <w:p w14:paraId="3EE1CFC8" w14:textId="77777777" w:rsidR="00BC4BAA" w:rsidRDefault="00BC4BAA" w:rsidP="00AE5208">
      <w:pPr>
        <w:spacing w:after="0" w:line="240" w:lineRule="auto"/>
      </w:pPr>
      <w:r>
        <w:continuationSeparator/>
      </w:r>
    </w:p>
  </w:footnote>
  <w:footnote w:type="continuationNotice" w:id="1">
    <w:p w14:paraId="5B51C6CC" w14:textId="77777777" w:rsidR="00BC4BAA" w:rsidRDefault="00BC4B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3D071" w14:textId="527E2499" w:rsidR="00AE5208" w:rsidRDefault="007679F1">
    <w:pPr>
      <w:pStyle w:val="Header"/>
    </w:pPr>
    <w:r>
      <w:rPr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4EE948" wp14:editId="5D774D12">
              <wp:simplePos x="0" y="0"/>
              <wp:positionH relativeFrom="column">
                <wp:posOffset>6168788</wp:posOffset>
              </wp:positionH>
              <wp:positionV relativeFrom="margin">
                <wp:align>center</wp:align>
              </wp:positionV>
              <wp:extent cx="466725" cy="14794174"/>
              <wp:effectExtent l="0" t="0" r="9525" b="825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725" cy="14794174"/>
                      </a:xfrm>
                      <a:prstGeom prst="rect">
                        <a:avLst/>
                      </a:prstGeom>
                      <a:solidFill>
                        <a:srgbClr val="005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D544FE" id="Rectangle 2" o:spid="_x0000_s1026" style="position:absolute;margin-left:485.75pt;margin-top:0;width:36.75pt;height:1164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" fillcolor="#005eb8" stroked="f" strokeweight="1pt">
              <w10:wrap anchory="margin"/>
            </v:rect>
          </w:pict>
        </mc:Fallback>
      </mc:AlternateContent>
    </w:r>
    <w:r w:rsidR="00F5463D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9F83089" wp14:editId="72D10B13">
              <wp:simplePos x="0" y="0"/>
              <wp:positionH relativeFrom="column">
                <wp:posOffset>3981450</wp:posOffset>
              </wp:positionH>
              <wp:positionV relativeFrom="paragraph">
                <wp:posOffset>-659130</wp:posOffset>
              </wp:positionV>
              <wp:extent cx="2360930" cy="1404620"/>
              <wp:effectExtent l="0" t="0" r="0" b="0"/>
              <wp:wrapThrough wrapText="bothSides">
                <wp:wrapPolygon edited="0">
                  <wp:start x="539" y="0"/>
                  <wp:lineTo x="539" y="20986"/>
                  <wp:lineTo x="21002" y="20986"/>
                  <wp:lineTo x="21002" y="0"/>
                  <wp:lineTo x="53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E265A" w14:textId="4FA8B267" w:rsidR="00AE5208" w:rsidRPr="00AE5208" w:rsidRDefault="00AE5208">
                          <w:pPr>
                            <w:rPr>
                              <w:sz w:val="36"/>
                              <w:szCs w:val="36"/>
                            </w:rPr>
                          </w:pPr>
                          <w:r w:rsidRPr="00AE5208">
                            <w:rPr>
                              <w:sz w:val="36"/>
                              <w:szCs w:val="36"/>
                            </w:rPr>
                            <w:t xml:space="preserve">Insert your practice logo </w:t>
                          </w:r>
                          <w:proofErr w:type="gramStart"/>
                          <w:r w:rsidRPr="00AE5208">
                            <w:rPr>
                              <w:sz w:val="36"/>
                              <w:szCs w:val="36"/>
                            </w:rPr>
                            <w:t>here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9F830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3.5pt;margin-top:-51.9pt;width:185.9pt;height:110.6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" filled="f" stroked="f">
              <v:textbox style="mso-fit-shape-to-text:t">
                <w:txbxContent>
                  <w:p w14:paraId="483E265A" w14:textId="4FA8B267" w:rsidR="00AE5208" w:rsidRPr="00AE5208" w:rsidRDefault="00AE5208">
                    <w:pPr>
                      <w:rPr>
                        <w:sz w:val="36"/>
                        <w:szCs w:val="36"/>
                      </w:rPr>
                    </w:pPr>
                    <w:r w:rsidRPr="00AE5208">
                      <w:rPr>
                        <w:sz w:val="36"/>
                        <w:szCs w:val="36"/>
                      </w:rPr>
                      <w:t xml:space="preserve">Insert your practice logo </w:t>
                    </w:r>
                    <w:proofErr w:type="gramStart"/>
                    <w:r w:rsidRPr="00AE5208">
                      <w:rPr>
                        <w:sz w:val="36"/>
                        <w:szCs w:val="36"/>
                      </w:rPr>
                      <w:t>here</w:t>
                    </w:r>
                    <w:proofErr w:type="gramEnd"/>
                  </w:p>
                </w:txbxContent>
              </v:textbox>
              <w10:wrap type="through"/>
            </v:shape>
          </w:pict>
        </mc:Fallback>
      </mc:AlternateContent>
    </w:r>
    <w:r w:rsidR="00F5463D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D9704C2" wp14:editId="153DF30F">
          <wp:simplePos x="0" y="0"/>
          <wp:positionH relativeFrom="column">
            <wp:posOffset>-695325</wp:posOffset>
          </wp:positionH>
          <wp:positionV relativeFrom="paragraph">
            <wp:posOffset>-687705</wp:posOffset>
          </wp:positionV>
          <wp:extent cx="2457450" cy="735965"/>
          <wp:effectExtent l="0" t="0" r="0" b="6985"/>
          <wp:wrapThrough wrapText="bothSides">
            <wp:wrapPolygon edited="0">
              <wp:start x="4019" y="0"/>
              <wp:lineTo x="0" y="7827"/>
              <wp:lineTo x="0" y="13418"/>
              <wp:lineTo x="4186" y="21246"/>
              <wp:lineTo x="5023" y="21246"/>
              <wp:lineTo x="21433" y="19009"/>
              <wp:lineTo x="21433" y="1677"/>
              <wp:lineTo x="5191" y="0"/>
              <wp:lineTo x="401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16BE"/>
    <w:multiLevelType w:val="hybridMultilevel"/>
    <w:tmpl w:val="19820BD0"/>
    <w:lvl w:ilvl="0" w:tplc="643A94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83B"/>
    <w:multiLevelType w:val="hybridMultilevel"/>
    <w:tmpl w:val="9C04AD60"/>
    <w:lvl w:ilvl="0" w:tplc="3CACE5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16A8E"/>
    <w:multiLevelType w:val="hybridMultilevel"/>
    <w:tmpl w:val="1780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B0D64"/>
    <w:multiLevelType w:val="hybridMultilevel"/>
    <w:tmpl w:val="D5CC8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5C11"/>
    <w:multiLevelType w:val="hybridMultilevel"/>
    <w:tmpl w:val="823E1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34AA5"/>
    <w:multiLevelType w:val="hybridMultilevel"/>
    <w:tmpl w:val="ACB89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6C0946"/>
    <w:multiLevelType w:val="hybridMultilevel"/>
    <w:tmpl w:val="E8A6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26E54"/>
    <w:multiLevelType w:val="hybridMultilevel"/>
    <w:tmpl w:val="A0CE7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CkibGlkZG5pZmhko6SsGpxcWZ+XkgBYZGtQAQWGMyLQAAAA=="/>
  </w:docVars>
  <w:rsids>
    <w:rsidRoot w:val="00AE5208"/>
    <w:rsid w:val="0001425D"/>
    <w:rsid w:val="00041CA2"/>
    <w:rsid w:val="0005062F"/>
    <w:rsid w:val="0008156D"/>
    <w:rsid w:val="0008283A"/>
    <w:rsid w:val="000A215E"/>
    <w:rsid w:val="000C68F7"/>
    <w:rsid w:val="00154CD4"/>
    <w:rsid w:val="001C044E"/>
    <w:rsid w:val="001C2EA3"/>
    <w:rsid w:val="001D72B5"/>
    <w:rsid w:val="0021614E"/>
    <w:rsid w:val="00231950"/>
    <w:rsid w:val="002741CB"/>
    <w:rsid w:val="00276E2B"/>
    <w:rsid w:val="002836DC"/>
    <w:rsid w:val="00297BC4"/>
    <w:rsid w:val="002A0251"/>
    <w:rsid w:val="002C7B3D"/>
    <w:rsid w:val="002F354F"/>
    <w:rsid w:val="002F54FC"/>
    <w:rsid w:val="002F724A"/>
    <w:rsid w:val="00342B8F"/>
    <w:rsid w:val="003432C6"/>
    <w:rsid w:val="00351D91"/>
    <w:rsid w:val="00380C02"/>
    <w:rsid w:val="003975EB"/>
    <w:rsid w:val="003A3587"/>
    <w:rsid w:val="003B4B60"/>
    <w:rsid w:val="003E37E1"/>
    <w:rsid w:val="00461030"/>
    <w:rsid w:val="00491378"/>
    <w:rsid w:val="004E27A7"/>
    <w:rsid w:val="004E647B"/>
    <w:rsid w:val="005271B5"/>
    <w:rsid w:val="005313F5"/>
    <w:rsid w:val="0053570B"/>
    <w:rsid w:val="00543136"/>
    <w:rsid w:val="0055179A"/>
    <w:rsid w:val="005556DC"/>
    <w:rsid w:val="00560959"/>
    <w:rsid w:val="00570BC6"/>
    <w:rsid w:val="005A5E5C"/>
    <w:rsid w:val="006124DC"/>
    <w:rsid w:val="006603C2"/>
    <w:rsid w:val="00667FFE"/>
    <w:rsid w:val="00674886"/>
    <w:rsid w:val="006D64A9"/>
    <w:rsid w:val="006E64AE"/>
    <w:rsid w:val="007679F1"/>
    <w:rsid w:val="0078193F"/>
    <w:rsid w:val="00786B34"/>
    <w:rsid w:val="00792D2B"/>
    <w:rsid w:val="007B4EC0"/>
    <w:rsid w:val="007C3B31"/>
    <w:rsid w:val="007F49D6"/>
    <w:rsid w:val="00805635"/>
    <w:rsid w:val="00835651"/>
    <w:rsid w:val="00872430"/>
    <w:rsid w:val="008777D2"/>
    <w:rsid w:val="0088487F"/>
    <w:rsid w:val="00891944"/>
    <w:rsid w:val="00891DF0"/>
    <w:rsid w:val="008C3255"/>
    <w:rsid w:val="00930DEF"/>
    <w:rsid w:val="009504FC"/>
    <w:rsid w:val="0097724D"/>
    <w:rsid w:val="009B1FBF"/>
    <w:rsid w:val="009C752A"/>
    <w:rsid w:val="00A07ECB"/>
    <w:rsid w:val="00A25785"/>
    <w:rsid w:val="00A90DEB"/>
    <w:rsid w:val="00AA1C43"/>
    <w:rsid w:val="00AB7EE1"/>
    <w:rsid w:val="00AE5208"/>
    <w:rsid w:val="00AF29D2"/>
    <w:rsid w:val="00AF39D2"/>
    <w:rsid w:val="00AF5403"/>
    <w:rsid w:val="00B07392"/>
    <w:rsid w:val="00B07AFE"/>
    <w:rsid w:val="00B16213"/>
    <w:rsid w:val="00B24C50"/>
    <w:rsid w:val="00B36B05"/>
    <w:rsid w:val="00B401B7"/>
    <w:rsid w:val="00B40934"/>
    <w:rsid w:val="00B72952"/>
    <w:rsid w:val="00B811AC"/>
    <w:rsid w:val="00B8597F"/>
    <w:rsid w:val="00B97AF3"/>
    <w:rsid w:val="00BC4BAA"/>
    <w:rsid w:val="00BD6F12"/>
    <w:rsid w:val="00C011E7"/>
    <w:rsid w:val="00C15F04"/>
    <w:rsid w:val="00C33247"/>
    <w:rsid w:val="00C43ADB"/>
    <w:rsid w:val="00C47D96"/>
    <w:rsid w:val="00CA6822"/>
    <w:rsid w:val="00CB26F9"/>
    <w:rsid w:val="00CB6C2F"/>
    <w:rsid w:val="00CC625F"/>
    <w:rsid w:val="00CE0368"/>
    <w:rsid w:val="00CE0CF4"/>
    <w:rsid w:val="00CF7757"/>
    <w:rsid w:val="00D066A0"/>
    <w:rsid w:val="00D1222C"/>
    <w:rsid w:val="00D71C49"/>
    <w:rsid w:val="00D747AC"/>
    <w:rsid w:val="00DC4D91"/>
    <w:rsid w:val="00DC5FF1"/>
    <w:rsid w:val="00E02D48"/>
    <w:rsid w:val="00E05E22"/>
    <w:rsid w:val="00E13E22"/>
    <w:rsid w:val="00E16EF6"/>
    <w:rsid w:val="00E262B7"/>
    <w:rsid w:val="00E60886"/>
    <w:rsid w:val="00E668C2"/>
    <w:rsid w:val="00E67172"/>
    <w:rsid w:val="00E92E05"/>
    <w:rsid w:val="00EB3104"/>
    <w:rsid w:val="00ED2C46"/>
    <w:rsid w:val="00EE7B56"/>
    <w:rsid w:val="00F034BC"/>
    <w:rsid w:val="00F22F23"/>
    <w:rsid w:val="00F35FD0"/>
    <w:rsid w:val="00F37F17"/>
    <w:rsid w:val="00F45677"/>
    <w:rsid w:val="00F5463D"/>
    <w:rsid w:val="00F56B57"/>
    <w:rsid w:val="00FB3EEA"/>
    <w:rsid w:val="00F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13007"/>
  <w15:docId w15:val="{DA6804E7-4420-4D6A-B262-AEFA68D6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5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208"/>
  </w:style>
  <w:style w:type="paragraph" w:styleId="Footer">
    <w:name w:val="footer"/>
    <w:basedOn w:val="Normal"/>
    <w:link w:val="Foot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208"/>
  </w:style>
  <w:style w:type="paragraph" w:styleId="ListParagraph">
    <w:name w:val="List Paragraph"/>
    <w:basedOn w:val="Normal"/>
    <w:uiPriority w:val="34"/>
    <w:qFormat/>
    <w:rsid w:val="00AE5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3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56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C15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85d086-ee1a-4af6-8735-0653ff74b3de">
      <UserInfo>
        <DisplayName>Graham Stokoe</DisplayName>
        <AccountId>1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895B0150DBF41A34BF2E8D53763BA" ma:contentTypeVersion="13" ma:contentTypeDescription="Create a new document." ma:contentTypeScope="" ma:versionID="c774bba67bb1455243782f61e8dfab13">
  <xsd:schema xmlns:xsd="http://www.w3.org/2001/XMLSchema" xmlns:xs="http://www.w3.org/2001/XMLSchema" xmlns:p="http://schemas.microsoft.com/office/2006/metadata/properties" xmlns:ns2="0e5c574b-49c6-40cc-82d9-47948fa4d51c" xmlns:ns3="bb85d086-ee1a-4af6-8735-0653ff74b3de" targetNamespace="http://schemas.microsoft.com/office/2006/metadata/properties" ma:root="true" ma:fieldsID="2d008ddc439ddf6890046b8cbf42c96f" ns2:_="" ns3:_="">
    <xsd:import namespace="0e5c574b-49c6-40cc-82d9-47948fa4d51c"/>
    <xsd:import namespace="bb85d086-ee1a-4af6-8735-0653ff74b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c574b-49c6-40cc-82d9-47948fa4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5d086-ee1a-4af6-8735-0653ff74b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02300D-6069-4746-AE30-A3C025DF7C15}">
  <ds:schemaRefs>
    <ds:schemaRef ds:uri="http://schemas.microsoft.com/office/2006/metadata/properties"/>
    <ds:schemaRef ds:uri="http://schemas.microsoft.com/office/infopath/2007/PartnerControls"/>
    <ds:schemaRef ds:uri="bb85d086-ee1a-4af6-8735-0653ff74b3de"/>
  </ds:schemaRefs>
</ds:datastoreItem>
</file>

<file path=customXml/itemProps2.xml><?xml version="1.0" encoding="utf-8"?>
<ds:datastoreItem xmlns:ds="http://schemas.openxmlformats.org/officeDocument/2006/customXml" ds:itemID="{47674150-EFC9-4C43-9626-9FEEB45DC1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C90510-BF65-45CE-9BDF-89798EAA2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c574b-49c6-40cc-82d9-47948fa4d51c"/>
    <ds:schemaRef ds:uri="bb85d086-ee1a-4af6-8735-0653ff74b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4314B1-FDEC-48F0-A8C9-21475BBBA0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Kirby</dc:creator>
  <cp:lastModifiedBy>Stuart Kirby</cp:lastModifiedBy>
  <cp:revision>4</cp:revision>
  <dcterms:created xsi:type="dcterms:W3CDTF">2021-05-25T12:33:00Z</dcterms:created>
  <dcterms:modified xsi:type="dcterms:W3CDTF">2021-05-2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895B0150DBF41A34BF2E8D53763BA</vt:lpwstr>
  </property>
</Properties>
</file>